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6372E" w14:textId="77777777" w:rsidR="00752DA8" w:rsidRDefault="00752DA8" w:rsidP="006659A6">
      <w:pPr>
        <w:jc w:val="center"/>
        <w:rPr>
          <w:b/>
          <w:color w:val="222222"/>
          <w:sz w:val="28"/>
          <w:szCs w:val="28"/>
          <w:shd w:val="clear" w:color="auto" w:fill="FFFFFF"/>
        </w:rPr>
      </w:pPr>
    </w:p>
    <w:p w14:paraId="1F3D91AA" w14:textId="779523AA" w:rsidR="00686D51" w:rsidRPr="005E3A3F" w:rsidRDefault="00686D51" w:rsidP="006659A6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5E3A3F">
        <w:rPr>
          <w:b/>
          <w:color w:val="222222"/>
          <w:sz w:val="28"/>
          <w:szCs w:val="28"/>
          <w:shd w:val="clear" w:color="auto" w:fill="FFFFFF"/>
        </w:rPr>
        <w:t>QUAIL CREEK PERFORMING ARTS GUILD</w:t>
      </w:r>
    </w:p>
    <w:p w14:paraId="1F3D91AB" w14:textId="3653B3DB" w:rsidR="00686D51" w:rsidRPr="005E3A3F" w:rsidRDefault="00686D51" w:rsidP="006659A6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5E3A3F">
        <w:rPr>
          <w:b/>
          <w:color w:val="222222"/>
          <w:sz w:val="28"/>
          <w:szCs w:val="28"/>
          <w:shd w:val="clear" w:color="auto" w:fill="FFFFFF"/>
        </w:rPr>
        <w:t>BALLOT – BOARD ELECTION</w:t>
      </w:r>
    </w:p>
    <w:p w14:paraId="1F3D91AC" w14:textId="074C6B69" w:rsidR="00686D51" w:rsidRDefault="00BE1410" w:rsidP="006659A6">
      <w:pPr>
        <w:jc w:val="center"/>
        <w:rPr>
          <w:b/>
          <w:color w:val="222222"/>
          <w:shd w:val="clear" w:color="auto" w:fill="FFFFFF"/>
        </w:rPr>
      </w:pPr>
      <w:r>
        <w:rPr>
          <w:b/>
          <w:color w:val="222222"/>
          <w:shd w:val="clear" w:color="auto" w:fill="FFFFFF"/>
        </w:rPr>
        <w:t>Two-</w:t>
      </w:r>
      <w:r w:rsidR="00686D51" w:rsidRPr="00686D51">
        <w:rPr>
          <w:b/>
          <w:color w:val="222222"/>
          <w:shd w:val="clear" w:color="auto" w:fill="FFFFFF"/>
        </w:rPr>
        <w:t>Y</w:t>
      </w:r>
      <w:r w:rsidR="00686D51">
        <w:rPr>
          <w:b/>
          <w:color w:val="222222"/>
          <w:shd w:val="clear" w:color="auto" w:fill="FFFFFF"/>
        </w:rPr>
        <w:t>ear Term</w:t>
      </w:r>
      <w:r w:rsidR="00413446">
        <w:rPr>
          <w:b/>
          <w:color w:val="222222"/>
          <w:shd w:val="clear" w:color="auto" w:fill="FFFFFF"/>
        </w:rPr>
        <w:t xml:space="preserve"> Beginning July 1, 202</w:t>
      </w:r>
      <w:r w:rsidR="004C62CA">
        <w:rPr>
          <w:b/>
          <w:color w:val="222222"/>
          <w:shd w:val="clear" w:color="auto" w:fill="FFFFFF"/>
        </w:rPr>
        <w:t>3</w:t>
      </w:r>
    </w:p>
    <w:p w14:paraId="1F3D91AD" w14:textId="77777777" w:rsidR="00567461" w:rsidRDefault="00567461">
      <w:pPr>
        <w:rPr>
          <w:color w:val="222222"/>
        </w:rPr>
      </w:pPr>
    </w:p>
    <w:p w14:paraId="1F3D91AE" w14:textId="427FDF82" w:rsidR="005E3A3F" w:rsidRPr="00943BB2" w:rsidRDefault="005E3A3F">
      <w:pPr>
        <w:rPr>
          <w:rFonts w:ascii="Arial" w:hAnsi="Arial" w:cs="Arial"/>
          <w:color w:val="222222"/>
          <w:sz w:val="20"/>
          <w:szCs w:val="20"/>
        </w:rPr>
      </w:pPr>
      <w:r w:rsidRPr="00943BB2">
        <w:rPr>
          <w:rFonts w:ascii="Arial" w:hAnsi="Arial" w:cs="Arial"/>
          <w:color w:val="222222"/>
          <w:sz w:val="20"/>
          <w:szCs w:val="20"/>
        </w:rPr>
        <w:t xml:space="preserve">The following candidates </w:t>
      </w:r>
      <w:r w:rsidR="000B3E9C" w:rsidRPr="00943BB2">
        <w:rPr>
          <w:rFonts w:ascii="Arial" w:hAnsi="Arial" w:cs="Arial"/>
          <w:color w:val="222222"/>
          <w:sz w:val="20"/>
          <w:szCs w:val="20"/>
        </w:rPr>
        <w:t>have submitted their names</w:t>
      </w:r>
      <w:r w:rsidR="00D27554" w:rsidRPr="00943BB2">
        <w:rPr>
          <w:rFonts w:ascii="Arial" w:hAnsi="Arial" w:cs="Arial"/>
          <w:color w:val="222222"/>
          <w:sz w:val="20"/>
          <w:szCs w:val="20"/>
        </w:rPr>
        <w:t>, for the positions identified,</w:t>
      </w:r>
      <w:r w:rsidR="000B3E9C" w:rsidRPr="00943BB2">
        <w:rPr>
          <w:rFonts w:ascii="Arial" w:hAnsi="Arial" w:cs="Arial"/>
          <w:color w:val="222222"/>
          <w:sz w:val="20"/>
          <w:szCs w:val="20"/>
        </w:rPr>
        <w:t xml:space="preserve"> for</w:t>
      </w:r>
      <w:r w:rsidRPr="00943BB2">
        <w:rPr>
          <w:rFonts w:ascii="Arial" w:hAnsi="Arial" w:cs="Arial"/>
          <w:color w:val="222222"/>
          <w:sz w:val="20"/>
          <w:szCs w:val="20"/>
        </w:rPr>
        <w:t xml:space="preserve"> a two-year term </w:t>
      </w:r>
      <w:r w:rsidR="00BE1410" w:rsidRPr="00943BB2">
        <w:rPr>
          <w:rFonts w:ascii="Arial" w:hAnsi="Arial" w:cs="Arial"/>
          <w:color w:val="222222"/>
          <w:sz w:val="20"/>
          <w:szCs w:val="20"/>
        </w:rPr>
        <w:t>to the PAG Board</w:t>
      </w:r>
      <w:r w:rsidR="009A7079" w:rsidRPr="00943BB2">
        <w:rPr>
          <w:rFonts w:ascii="Arial" w:hAnsi="Arial" w:cs="Arial"/>
          <w:color w:val="222222"/>
          <w:sz w:val="20"/>
          <w:szCs w:val="20"/>
        </w:rPr>
        <w:t>.</w:t>
      </w:r>
      <w:r w:rsidR="00184113" w:rsidRPr="00943BB2">
        <w:rPr>
          <w:rFonts w:ascii="Arial" w:hAnsi="Arial" w:cs="Arial"/>
          <w:color w:val="222222"/>
          <w:sz w:val="20"/>
          <w:szCs w:val="20"/>
        </w:rPr>
        <w:t xml:space="preserve"> Serving July 1, 20</w:t>
      </w:r>
      <w:r w:rsidR="00D819F4">
        <w:rPr>
          <w:rFonts w:ascii="Arial" w:hAnsi="Arial" w:cs="Arial"/>
          <w:color w:val="222222"/>
          <w:sz w:val="20"/>
          <w:szCs w:val="20"/>
        </w:rPr>
        <w:t>2</w:t>
      </w:r>
      <w:r w:rsidR="004C62CA">
        <w:rPr>
          <w:rFonts w:ascii="Arial" w:hAnsi="Arial" w:cs="Arial"/>
          <w:color w:val="222222"/>
          <w:sz w:val="20"/>
          <w:szCs w:val="20"/>
        </w:rPr>
        <w:t>3</w:t>
      </w:r>
      <w:r w:rsidR="00184113" w:rsidRPr="00943BB2">
        <w:rPr>
          <w:rFonts w:ascii="Arial" w:hAnsi="Arial" w:cs="Arial"/>
          <w:color w:val="222222"/>
          <w:sz w:val="20"/>
          <w:szCs w:val="20"/>
        </w:rPr>
        <w:t xml:space="preserve"> thru June 30, 202</w:t>
      </w:r>
      <w:r w:rsidR="004C62CA">
        <w:rPr>
          <w:rFonts w:ascii="Arial" w:hAnsi="Arial" w:cs="Arial"/>
          <w:color w:val="222222"/>
          <w:sz w:val="20"/>
          <w:szCs w:val="20"/>
        </w:rPr>
        <w:t>5</w:t>
      </w:r>
      <w:r w:rsidR="00184113" w:rsidRPr="00943BB2">
        <w:rPr>
          <w:rFonts w:ascii="Arial" w:hAnsi="Arial" w:cs="Arial"/>
          <w:color w:val="222222"/>
          <w:sz w:val="20"/>
          <w:szCs w:val="20"/>
        </w:rPr>
        <w:t>.</w:t>
      </w:r>
    </w:p>
    <w:p w14:paraId="1F3D91AF" w14:textId="276C8D8F" w:rsidR="00686D51" w:rsidRDefault="00686D51">
      <w:pPr>
        <w:rPr>
          <w:rFonts w:ascii="Arial" w:hAnsi="Arial" w:cs="Arial"/>
          <w:color w:val="222222"/>
          <w:sz w:val="20"/>
          <w:szCs w:val="20"/>
        </w:rPr>
      </w:pPr>
      <w:r w:rsidRPr="00943BB2">
        <w:rPr>
          <w:rFonts w:ascii="Arial" w:hAnsi="Arial" w:cs="Arial"/>
          <w:color w:val="222222"/>
          <w:sz w:val="20"/>
          <w:szCs w:val="20"/>
        </w:rPr>
        <w:t xml:space="preserve">Please 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 xml:space="preserve">indicate your </w:t>
      </w:r>
      <w:r w:rsidRPr="00943BB2">
        <w:rPr>
          <w:rFonts w:ascii="Arial" w:hAnsi="Arial" w:cs="Arial"/>
          <w:color w:val="222222"/>
          <w:sz w:val="20"/>
          <w:szCs w:val="20"/>
        </w:rPr>
        <w:t xml:space="preserve">vote </w:t>
      </w:r>
      <w:r w:rsidR="003128EB" w:rsidRPr="00943BB2">
        <w:rPr>
          <w:rFonts w:ascii="Arial" w:hAnsi="Arial" w:cs="Arial"/>
          <w:color w:val="222222"/>
          <w:sz w:val="20"/>
          <w:szCs w:val="20"/>
        </w:rPr>
        <w:t>for</w:t>
      </w:r>
      <w:r w:rsidRPr="00943BB2">
        <w:rPr>
          <w:rFonts w:ascii="Arial" w:hAnsi="Arial" w:cs="Arial"/>
          <w:color w:val="222222"/>
          <w:sz w:val="20"/>
          <w:szCs w:val="20"/>
        </w:rPr>
        <w:t xml:space="preserve"> the following PAG Board candidates 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 xml:space="preserve">by marking the box next to </w:t>
      </w:r>
      <w:r w:rsidR="008D16D4" w:rsidRPr="00943BB2">
        <w:rPr>
          <w:rFonts w:ascii="Arial" w:hAnsi="Arial" w:cs="Arial"/>
          <w:color w:val="222222"/>
          <w:sz w:val="20"/>
          <w:szCs w:val="20"/>
        </w:rPr>
        <w:t>their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 xml:space="preserve"> name. OR, you may write in candidates below.</w:t>
      </w:r>
    </w:p>
    <w:p w14:paraId="047FE676" w14:textId="77777777" w:rsidR="00090135" w:rsidRPr="00943BB2" w:rsidRDefault="00090135">
      <w:pPr>
        <w:rPr>
          <w:rFonts w:ascii="Arial" w:hAnsi="Arial" w:cs="Arial"/>
          <w:color w:val="222222"/>
          <w:sz w:val="20"/>
          <w:szCs w:val="20"/>
        </w:rPr>
      </w:pPr>
    </w:p>
    <w:p w14:paraId="2083E264" w14:textId="68BE942E" w:rsidR="008F433F" w:rsidRDefault="006659A6">
      <w:pPr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Vote</w:t>
      </w:r>
      <w:r w:rsidR="00CC5E6C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 </w:t>
      </w:r>
      <w:r w:rsidR="000559BA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for </w:t>
      </w:r>
      <w:r w:rsidRPr="00B317AC">
        <w:rPr>
          <w:rFonts w:ascii="Arial" w:hAnsi="Arial" w:cs="Arial"/>
          <w:b/>
          <w:color w:val="222222"/>
          <w:sz w:val="20"/>
          <w:szCs w:val="20"/>
          <w:u w:val="single"/>
          <w:shd w:val="clear" w:color="auto" w:fill="FFFFFF"/>
        </w:rPr>
        <w:t>only ONE Candidate</w:t>
      </w:r>
      <w:r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 for each position:</w:t>
      </w:r>
    </w:p>
    <w:p w14:paraId="3C7FBDF5" w14:textId="77777777" w:rsidR="00B43C3C" w:rsidRPr="00943BB2" w:rsidRDefault="00B43C3C" w:rsidP="00B43C3C">
      <w:pPr>
        <w:spacing w:after="0"/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</w:pPr>
    </w:p>
    <w:p w14:paraId="146DB58B" w14:textId="3D13E00D" w:rsidR="00D819F4" w:rsidRDefault="004C62CA" w:rsidP="00D819F4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ice President – Music/Variety</w:t>
      </w:r>
      <w:r w:rsidR="00D819F4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ab/>
      </w:r>
      <w:r w:rsidRPr="00B317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Cyndy Gierada</w:t>
      </w:r>
      <w:r w:rsidR="00D819F4" w:rsidRPr="00B317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ab/>
      </w:r>
      <w:r w:rsidR="00B317AC" w:rsidRPr="00B317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  <w:rtl/>
          <w:lang w:bidi="he-IL"/>
        </w:rPr>
        <w:t>ﬦ</w:t>
      </w:r>
    </w:p>
    <w:p w14:paraId="115D6C9F" w14:textId="364E3DC6" w:rsidR="00D724E4" w:rsidRPr="00B317AC" w:rsidRDefault="004C62CA" w:rsidP="00D724E4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b/>
          <w:bCs/>
          <w:color w:val="222222"/>
          <w:sz w:val="20"/>
          <w:szCs w:val="20"/>
        </w:rPr>
      </w:pPr>
      <w:r w:rsidRPr="00B317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Membership</w:t>
      </w:r>
      <w:r w:rsidR="00D724E4" w:rsidRPr="00943BB2">
        <w:rPr>
          <w:rFonts w:ascii="Arial" w:hAnsi="Arial" w:cs="Arial"/>
          <w:color w:val="222222"/>
          <w:sz w:val="20"/>
          <w:szCs w:val="20"/>
        </w:rPr>
        <w:tab/>
      </w:r>
      <w:r w:rsidRPr="00B317AC">
        <w:rPr>
          <w:rFonts w:ascii="Arial" w:hAnsi="Arial" w:cs="Arial"/>
          <w:b/>
          <w:bCs/>
          <w:color w:val="222222"/>
          <w:sz w:val="20"/>
          <w:szCs w:val="20"/>
        </w:rPr>
        <w:t>Perri Jones</w:t>
      </w:r>
      <w:r w:rsidR="00D724E4" w:rsidRPr="00B317AC">
        <w:rPr>
          <w:rFonts w:ascii="Arial" w:hAnsi="Arial" w:cs="Arial"/>
          <w:b/>
          <w:bCs/>
          <w:color w:val="222222"/>
          <w:sz w:val="20"/>
          <w:szCs w:val="20"/>
        </w:rPr>
        <w:tab/>
      </w:r>
      <w:r w:rsidR="00B317AC" w:rsidRPr="00B317AC">
        <w:rPr>
          <w:rFonts w:ascii="Arial" w:hAnsi="Arial" w:cs="Arial"/>
          <w:b/>
          <w:bCs/>
          <w:color w:val="222222"/>
          <w:sz w:val="20"/>
          <w:szCs w:val="20"/>
          <w:rtl/>
          <w:lang w:bidi="he-IL"/>
        </w:rPr>
        <w:t>ﬦ</w:t>
      </w:r>
    </w:p>
    <w:p w14:paraId="1432990C" w14:textId="587665BF" w:rsidR="00D724E4" w:rsidRPr="00943BB2" w:rsidRDefault="004C62CA" w:rsidP="00D724E4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B317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Membership</w:t>
      </w:r>
      <w:r w:rsidR="00D724E4" w:rsidRPr="00943BB2">
        <w:rPr>
          <w:rFonts w:ascii="Arial" w:hAnsi="Arial" w:cs="Arial"/>
          <w:color w:val="222222"/>
          <w:sz w:val="20"/>
          <w:szCs w:val="20"/>
        </w:rPr>
        <w:tab/>
      </w:r>
      <w:r w:rsidRPr="00B317AC">
        <w:rPr>
          <w:rFonts w:ascii="Arial" w:hAnsi="Arial" w:cs="Arial"/>
          <w:b/>
          <w:bCs/>
          <w:color w:val="222222"/>
          <w:sz w:val="20"/>
          <w:szCs w:val="20"/>
        </w:rPr>
        <w:t>Debi Nelson</w:t>
      </w:r>
      <w:r w:rsidR="00D724E4" w:rsidRPr="00B317AC">
        <w:rPr>
          <w:rFonts w:ascii="Arial" w:hAnsi="Arial" w:cs="Arial"/>
          <w:b/>
          <w:bCs/>
          <w:color w:val="222222"/>
          <w:sz w:val="20"/>
          <w:szCs w:val="20"/>
        </w:rPr>
        <w:tab/>
      </w:r>
      <w:r w:rsidR="00B317AC" w:rsidRPr="00B317AC">
        <w:rPr>
          <w:rFonts w:ascii="Arial" w:hAnsi="Arial" w:cs="Arial"/>
          <w:b/>
          <w:bCs/>
          <w:color w:val="222222"/>
          <w:sz w:val="20"/>
          <w:szCs w:val="20"/>
          <w:rtl/>
          <w:lang w:bidi="he-IL"/>
        </w:rPr>
        <w:t>ﬦ</w:t>
      </w:r>
    </w:p>
    <w:p w14:paraId="291A3586" w14:textId="2E82BD3C" w:rsidR="00C667B3" w:rsidRPr="00B317AC" w:rsidRDefault="00C667B3" w:rsidP="00C667B3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</w:rPr>
        <w:t>Member-at-Large</w:t>
      </w:r>
      <w:r w:rsidRPr="00943BB2">
        <w:rPr>
          <w:rFonts w:ascii="Arial" w:hAnsi="Arial" w:cs="Arial"/>
          <w:color w:val="222222"/>
          <w:sz w:val="20"/>
          <w:szCs w:val="20"/>
        </w:rPr>
        <w:tab/>
      </w:r>
      <w:r w:rsidR="004C62CA" w:rsidRPr="00B317AC">
        <w:rPr>
          <w:rFonts w:ascii="Arial" w:hAnsi="Arial" w:cs="Arial"/>
          <w:b/>
          <w:bCs/>
          <w:color w:val="222222"/>
          <w:sz w:val="20"/>
          <w:szCs w:val="20"/>
        </w:rPr>
        <w:t>Todd Combs</w:t>
      </w:r>
      <w:r w:rsidRPr="00B317AC">
        <w:rPr>
          <w:rFonts w:ascii="Arial" w:hAnsi="Arial" w:cs="Arial"/>
          <w:b/>
          <w:bCs/>
          <w:color w:val="222222"/>
          <w:sz w:val="20"/>
          <w:szCs w:val="20"/>
        </w:rPr>
        <w:tab/>
      </w:r>
      <w:r w:rsidR="00B317AC" w:rsidRPr="00B317AC">
        <w:rPr>
          <w:rFonts w:ascii="Arial" w:hAnsi="Arial" w:cs="Arial"/>
          <w:b/>
          <w:bCs/>
          <w:color w:val="222222"/>
          <w:sz w:val="20"/>
          <w:szCs w:val="20"/>
          <w:rtl/>
          <w:lang w:bidi="he-IL"/>
        </w:rPr>
        <w:t>ﬦ</w:t>
      </w:r>
    </w:p>
    <w:p w14:paraId="0212CB23" w14:textId="260817ED" w:rsidR="004C62CA" w:rsidRPr="004C62CA" w:rsidRDefault="004C62CA" w:rsidP="00C667B3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Secretary                                                        </w:t>
      </w:r>
      <w:r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 xml:space="preserve">Debi Gutknecht            </w:t>
      </w:r>
      <w:r w:rsidR="00B317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 xml:space="preserve">  </w:t>
      </w:r>
      <w:r w:rsidR="00B317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  <w:rtl/>
          <w:lang w:bidi="he-IL"/>
        </w:rPr>
        <w:t>ﬦ</w:t>
      </w:r>
    </w:p>
    <w:p w14:paraId="3356EEF7" w14:textId="32368E89" w:rsidR="00C667B3" w:rsidRPr="00B317AC" w:rsidRDefault="00B317AC" w:rsidP="00C667B3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Publicity                                                          </w:t>
      </w:r>
      <w:r w:rsidRPr="00B317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 xml:space="preserve">Dodie Prescott               </w:t>
      </w:r>
      <w:r w:rsidRPr="00B317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  <w:rtl/>
          <w:lang w:bidi="he-IL"/>
        </w:rPr>
        <w:t>ﬦ</w:t>
      </w:r>
    </w:p>
    <w:p w14:paraId="472DA0D4" w14:textId="63BE9C09" w:rsidR="00B43C3C" w:rsidRPr="00943BB2" w:rsidRDefault="00686D51" w:rsidP="00C667B3">
      <w:pPr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</w:rPr>
        <w:br/>
      </w:r>
      <w:r w:rsidR="005E3A3F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Write-in </w:t>
      </w:r>
      <w:r w:rsidR="00E647AB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only </w:t>
      </w:r>
      <w:r w:rsidR="006F446A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ONE</w:t>
      </w:r>
      <w:r w:rsidR="00E647AB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 </w:t>
      </w:r>
      <w:r w:rsidR="005E3A3F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candidate</w:t>
      </w:r>
      <w:r w:rsidR="00741F3C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 for each position</w:t>
      </w:r>
      <w:r w:rsidR="005E3A3F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:</w:t>
      </w:r>
    </w:p>
    <w:p w14:paraId="1F3D91B7" w14:textId="617C98D8" w:rsidR="005E3A3F" w:rsidRPr="00943BB2" w:rsidRDefault="00943BB2" w:rsidP="00B43C3C">
      <w:pPr>
        <w:tabs>
          <w:tab w:val="left" w:pos="4680"/>
          <w:tab w:val="left" w:pos="6930"/>
        </w:tabs>
        <w:spacing w:after="240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            </w:t>
      </w:r>
    </w:p>
    <w:p w14:paraId="391D75DD" w14:textId="1208B18C" w:rsidR="00D819F4" w:rsidRPr="00943BB2" w:rsidRDefault="00B317AC" w:rsidP="00D819F4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P Music/Variety</w:t>
      </w:r>
      <w:r w:rsidR="00D819F4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</w:t>
      </w:r>
      <w:r w:rsidR="00D819F4">
        <w:rPr>
          <w:rFonts w:ascii="Arial" w:hAnsi="Arial" w:cs="Arial"/>
          <w:color w:val="222222"/>
          <w:sz w:val="20"/>
          <w:szCs w:val="20"/>
          <w:shd w:val="clear" w:color="auto" w:fill="FFFFFF"/>
        </w:rPr>
        <w:t>_</w:t>
      </w:r>
      <w:r w:rsidR="00D819F4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__________</w:t>
      </w:r>
      <w:r w:rsidR="00D819F4">
        <w:rPr>
          <w:rFonts w:ascii="Arial" w:hAnsi="Arial" w:cs="Arial"/>
          <w:color w:val="222222"/>
          <w:sz w:val="20"/>
          <w:szCs w:val="20"/>
          <w:shd w:val="clear" w:color="auto" w:fill="FFFFFF"/>
        </w:rPr>
        <w:t>___</w:t>
      </w:r>
      <w:r w:rsidR="00D819F4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_______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____</w:t>
      </w:r>
      <w:r w:rsidR="00D819F4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__</w:t>
      </w:r>
    </w:p>
    <w:p w14:paraId="1F3D91B8" w14:textId="18BD36DB" w:rsidR="005E3A3F" w:rsidRPr="00943BB2" w:rsidRDefault="00B317AC" w:rsidP="00C667B3">
      <w:pPr>
        <w:tabs>
          <w:tab w:val="left" w:pos="6480"/>
        </w:tabs>
        <w:spacing w:after="240"/>
        <w:ind w:left="720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color w:val="222222"/>
          <w:sz w:val="20"/>
          <w:szCs w:val="20"/>
        </w:rPr>
        <w:t>Membership</w:t>
      </w:r>
      <w:r w:rsidR="00641B08" w:rsidRPr="00943BB2">
        <w:rPr>
          <w:rFonts w:ascii="Arial" w:hAnsi="Arial" w:cs="Arial"/>
          <w:color w:val="222222"/>
          <w:sz w:val="20"/>
          <w:szCs w:val="20"/>
        </w:rPr>
        <w:t xml:space="preserve"> </w:t>
      </w:r>
      <w:r w:rsidR="00B43C3C">
        <w:rPr>
          <w:rFonts w:ascii="Arial" w:hAnsi="Arial" w:cs="Arial"/>
          <w:color w:val="222222"/>
          <w:sz w:val="20"/>
          <w:szCs w:val="20"/>
        </w:rPr>
        <w:t>_________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>_______________</w:t>
      </w:r>
      <w:r w:rsidR="00D724E4" w:rsidRPr="00943BB2">
        <w:rPr>
          <w:rFonts w:ascii="Arial" w:hAnsi="Arial" w:cs="Arial"/>
          <w:color w:val="222222"/>
          <w:sz w:val="20"/>
          <w:szCs w:val="20"/>
        </w:rPr>
        <w:t>____________________</w:t>
      </w:r>
      <w:r>
        <w:rPr>
          <w:rFonts w:ascii="Arial" w:hAnsi="Arial" w:cs="Arial"/>
          <w:color w:val="222222"/>
          <w:sz w:val="20"/>
          <w:szCs w:val="20"/>
        </w:rPr>
        <w:t>___________________</w:t>
      </w:r>
      <w:r w:rsidR="00D724E4" w:rsidRPr="00943BB2">
        <w:rPr>
          <w:rFonts w:ascii="Arial" w:hAnsi="Arial" w:cs="Arial"/>
          <w:color w:val="222222"/>
          <w:sz w:val="20"/>
          <w:szCs w:val="20"/>
        </w:rPr>
        <w:t>__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>_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ab/>
      </w:r>
    </w:p>
    <w:p w14:paraId="1F3D91BA" w14:textId="459DEA6F" w:rsidR="004D6F23" w:rsidRDefault="00B317AC" w:rsidP="00C667B3">
      <w:pPr>
        <w:tabs>
          <w:tab w:val="left" w:pos="6480"/>
        </w:tabs>
        <w:spacing w:after="240"/>
        <w:ind w:left="720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color w:val="222222"/>
          <w:sz w:val="20"/>
          <w:szCs w:val="20"/>
        </w:rPr>
        <w:t>Member-at-large</w:t>
      </w:r>
      <w:r w:rsidR="00943BB2">
        <w:rPr>
          <w:rFonts w:ascii="Arial" w:hAnsi="Arial" w:cs="Arial"/>
          <w:color w:val="222222"/>
          <w:sz w:val="20"/>
          <w:szCs w:val="20"/>
        </w:rPr>
        <w:t xml:space="preserve"> ________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>____________________________________________</w:t>
      </w:r>
      <w:r w:rsidR="00D724E4" w:rsidRPr="00943BB2">
        <w:rPr>
          <w:rFonts w:ascii="Arial" w:hAnsi="Arial" w:cs="Arial"/>
          <w:color w:val="222222"/>
          <w:sz w:val="20"/>
          <w:szCs w:val="20"/>
        </w:rPr>
        <w:t>_______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>____</w:t>
      </w:r>
    </w:p>
    <w:p w14:paraId="2B980010" w14:textId="54F60C9E" w:rsidR="00D724E4" w:rsidRDefault="00B317AC" w:rsidP="00C667B3">
      <w:pPr>
        <w:spacing w:after="200"/>
        <w:ind w:left="720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color w:val="222222"/>
          <w:sz w:val="20"/>
          <w:szCs w:val="20"/>
        </w:rPr>
        <w:t>Secretary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 xml:space="preserve"> _</w:t>
      </w:r>
      <w:r>
        <w:rPr>
          <w:rFonts w:ascii="Arial" w:hAnsi="Arial" w:cs="Arial"/>
          <w:color w:val="222222"/>
          <w:sz w:val="20"/>
          <w:szCs w:val="20"/>
        </w:rPr>
        <w:t>________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>____________________________________________</w:t>
      </w:r>
      <w:r w:rsidR="00D724E4" w:rsidRPr="00943BB2">
        <w:rPr>
          <w:rFonts w:ascii="Arial" w:hAnsi="Arial" w:cs="Arial"/>
          <w:color w:val="222222"/>
          <w:sz w:val="20"/>
          <w:szCs w:val="20"/>
        </w:rPr>
        <w:t>_______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>______</w:t>
      </w:r>
      <w:r w:rsidR="00B43C3C">
        <w:rPr>
          <w:rFonts w:ascii="Arial" w:hAnsi="Arial" w:cs="Arial"/>
          <w:color w:val="222222"/>
          <w:sz w:val="20"/>
          <w:szCs w:val="20"/>
        </w:rPr>
        <w:t>__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>_</w:t>
      </w:r>
    </w:p>
    <w:p w14:paraId="32F1F286" w14:textId="70000B58" w:rsidR="00B317AC" w:rsidRDefault="00B317AC" w:rsidP="00C667B3">
      <w:pPr>
        <w:spacing w:after="200"/>
        <w:ind w:left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</w:rPr>
        <w:t>Publicity______________________________________________________________________</w:t>
      </w:r>
    </w:p>
    <w:p w14:paraId="10ED87B6" w14:textId="77777777" w:rsidR="00B43C3C" w:rsidRPr="00943BB2" w:rsidRDefault="00B43C3C" w:rsidP="00B43C3C">
      <w:pPr>
        <w:spacing w:after="200"/>
        <w:ind w:firstLine="720"/>
        <w:rPr>
          <w:rFonts w:ascii="Arial" w:hAnsi="Arial" w:cs="Arial"/>
          <w:color w:val="222222"/>
          <w:sz w:val="20"/>
          <w:szCs w:val="20"/>
        </w:rPr>
      </w:pPr>
    </w:p>
    <w:p w14:paraId="4B07F56A" w14:textId="77777777" w:rsidR="00943BB2" w:rsidRDefault="00943BB2" w:rsidP="005E3A3F">
      <w:pPr>
        <w:rPr>
          <w:rFonts w:ascii="Arial" w:hAnsi="Arial" w:cs="Arial"/>
          <w:color w:val="222222"/>
          <w:sz w:val="20"/>
          <w:szCs w:val="20"/>
        </w:rPr>
      </w:pPr>
    </w:p>
    <w:p w14:paraId="1F3D91BD" w14:textId="45DB5B24" w:rsidR="005E3A3F" w:rsidRPr="00943BB2" w:rsidRDefault="00764735" w:rsidP="005E3A3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our </w:t>
      </w:r>
      <w:r w:rsidR="00750F3D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Signature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686D51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</w:t>
      </w:r>
      <w:r w:rsidR="005E3A3F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____________________</w:t>
      </w:r>
      <w:r w:rsidR="00750F3D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750F3D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Date</w:t>
      </w:r>
      <w:r w:rsid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__</w:t>
      </w:r>
      <w:r w:rsidR="005E3A3F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</w:t>
      </w:r>
      <w:r w:rsidR="00686D51" w:rsidRPr="00943BB2">
        <w:rPr>
          <w:rFonts w:ascii="Arial" w:hAnsi="Arial" w:cs="Arial"/>
          <w:color w:val="222222"/>
          <w:sz w:val="20"/>
          <w:szCs w:val="20"/>
        </w:rPr>
        <w:br/>
      </w:r>
    </w:p>
    <w:p w14:paraId="39B8E7E1" w14:textId="42D145B2" w:rsidR="00090135" w:rsidRDefault="00750F3D" w:rsidP="005E3A3F">
      <w:pPr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>Print Name</w:t>
      </w:r>
      <w:r w:rsidR="00764735">
        <w:rPr>
          <w:color w:val="222222"/>
          <w:shd w:val="clear" w:color="auto" w:fill="FFFFFF"/>
        </w:rPr>
        <w:t xml:space="preserve"> </w:t>
      </w:r>
      <w:r w:rsidR="00686D51">
        <w:rPr>
          <w:color w:val="222222"/>
          <w:shd w:val="clear" w:color="auto" w:fill="FFFFFF"/>
        </w:rPr>
        <w:t>_________</w:t>
      </w:r>
      <w:r w:rsidR="005E3A3F">
        <w:rPr>
          <w:color w:val="222222"/>
          <w:shd w:val="clear" w:color="auto" w:fill="FFFFFF"/>
        </w:rPr>
        <w:t>__________________</w:t>
      </w:r>
      <w:r w:rsidR="00764735">
        <w:rPr>
          <w:color w:val="222222"/>
          <w:shd w:val="clear" w:color="auto" w:fill="FFFFFF"/>
        </w:rPr>
        <w:t>____________________________</w:t>
      </w:r>
      <w:r w:rsidR="005E3A3F">
        <w:rPr>
          <w:color w:val="222222"/>
          <w:shd w:val="clear" w:color="auto" w:fill="FFFFFF"/>
        </w:rPr>
        <w:t>_____________</w:t>
      </w:r>
      <w:r w:rsidR="00686D51">
        <w:rPr>
          <w:color w:val="222222"/>
          <w:shd w:val="clear" w:color="auto" w:fill="FFFFFF"/>
        </w:rPr>
        <w:t>___</w:t>
      </w:r>
      <w:r w:rsidR="00764735">
        <w:rPr>
          <w:color w:val="222222"/>
          <w:shd w:val="clear" w:color="auto" w:fill="FFFFFF"/>
        </w:rPr>
        <w:t>____</w:t>
      </w:r>
    </w:p>
    <w:p w14:paraId="5BF3DC71" w14:textId="77777777" w:rsidR="00B43C3C" w:rsidRDefault="00B43C3C" w:rsidP="005E3A3F">
      <w:pPr>
        <w:rPr>
          <w:color w:val="222222"/>
          <w:shd w:val="clear" w:color="auto" w:fill="FFFFFF"/>
        </w:rPr>
      </w:pPr>
    </w:p>
    <w:p w14:paraId="1F3D91C0" w14:textId="3D9AC8C3" w:rsidR="00496C43" w:rsidRPr="00B43C3C" w:rsidRDefault="00943BB2" w:rsidP="00B43C3C">
      <w:pPr>
        <w:jc w:val="center"/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</w:pPr>
      <w:r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Deadline for submitting</w:t>
      </w:r>
      <w:r w:rsidR="006659A6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this Ballot</w:t>
      </w:r>
      <w:r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is </w:t>
      </w:r>
      <w:r w:rsidR="00D819F4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at the General Meeting on May 2</w:t>
      </w:r>
      <w:r w:rsidR="00B317A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3</w:t>
      </w:r>
      <w:r w:rsidR="00D819F4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,</w:t>
      </w:r>
      <w:r w:rsidR="003A43C1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</w:t>
      </w:r>
      <w:r w:rsidR="00D819F4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202</w:t>
      </w:r>
      <w:r w:rsidR="00B317A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3</w:t>
      </w:r>
      <w:r w:rsidR="00D819F4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, </w:t>
      </w:r>
    </w:p>
    <w:p w14:paraId="43B9BFDE" w14:textId="0F4335EB" w:rsidR="00B43C3C" w:rsidRDefault="00D819F4" w:rsidP="00B43C3C">
      <w:pPr>
        <w:tabs>
          <w:tab w:val="left" w:pos="270"/>
        </w:tabs>
        <w:jc w:val="center"/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OR,</w:t>
      </w:r>
      <w:r w:rsidR="00B43C3C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s</w:t>
      </w:r>
      <w:r w:rsidR="00943BB2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ubmit your signed ballot</w:t>
      </w: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by</w:t>
      </w:r>
      <w:r w:rsidR="00B43C3C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</w:t>
      </w:r>
      <w:r w:rsidR="00943BB2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drop</w:t>
      </w: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ping</w:t>
      </w:r>
      <w:r w:rsidR="00943BB2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it off</w:t>
      </w:r>
      <w:r w:rsidR="00566011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(by May 2</w:t>
      </w:r>
      <w:r w:rsidR="00B317A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2</w:t>
      </w: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, 202</w:t>
      </w:r>
      <w:r w:rsidR="00B317A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3</w:t>
      </w: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) </w:t>
      </w:r>
      <w:r w:rsidR="00943BB2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or mail</w:t>
      </w: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ing</w:t>
      </w:r>
      <w:r w:rsidR="00943BB2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it to:</w:t>
      </w:r>
    </w:p>
    <w:p w14:paraId="66B5895F" w14:textId="43951D0F" w:rsidR="00943BB2" w:rsidRDefault="00B317AC" w:rsidP="00B43C3C">
      <w:pPr>
        <w:tabs>
          <w:tab w:val="left" w:pos="270"/>
        </w:tabs>
        <w:jc w:val="center"/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Davey Jones, 1739 Redstart Road,</w:t>
      </w:r>
      <w:r w:rsid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Green Valley, AZ 85614</w:t>
      </w:r>
    </w:p>
    <w:p w14:paraId="7B21C9B1" w14:textId="6872AA1B" w:rsidR="00D819F4" w:rsidRPr="00D819F4" w:rsidRDefault="00D819F4" w:rsidP="00B43C3C">
      <w:pPr>
        <w:tabs>
          <w:tab w:val="left" w:pos="270"/>
        </w:tabs>
        <w:jc w:val="center"/>
        <w:rPr>
          <w:color w:val="222222"/>
          <w:shd w:val="clear" w:color="auto" w:fill="FFFFFF"/>
        </w:rPr>
      </w:pPr>
      <w:r w:rsidRPr="00D819F4">
        <w:rPr>
          <w:rFonts w:ascii="Arial" w:hAnsi="Arial" w:cs="Arial"/>
          <w:color w:val="222222"/>
          <w:sz w:val="24"/>
          <w:szCs w:val="24"/>
          <w:shd w:val="clear" w:color="auto" w:fill="FFFFFF"/>
        </w:rPr>
        <w:t>Mailed ballots must arrive by May 2</w:t>
      </w:r>
      <w:r w:rsidR="00B317AC">
        <w:rPr>
          <w:rFonts w:ascii="Arial" w:hAnsi="Arial" w:cs="Arial"/>
          <w:color w:val="222222"/>
          <w:sz w:val="24"/>
          <w:szCs w:val="24"/>
          <w:shd w:val="clear" w:color="auto" w:fill="FFFFFF"/>
        </w:rPr>
        <w:t>2</w:t>
      </w:r>
      <w:r w:rsidRPr="00D819F4">
        <w:rPr>
          <w:rFonts w:ascii="Arial" w:hAnsi="Arial" w:cs="Arial"/>
          <w:color w:val="222222"/>
          <w:sz w:val="24"/>
          <w:szCs w:val="24"/>
          <w:shd w:val="clear" w:color="auto" w:fill="FFFFFF"/>
        </w:rPr>
        <w:t>, 202</w:t>
      </w:r>
      <w:r w:rsidR="00B317AC">
        <w:rPr>
          <w:rFonts w:ascii="Arial" w:hAnsi="Arial" w:cs="Arial"/>
          <w:color w:val="222222"/>
          <w:sz w:val="24"/>
          <w:szCs w:val="24"/>
          <w:shd w:val="clear" w:color="auto" w:fill="FFFFFF"/>
        </w:rPr>
        <w:t>3</w:t>
      </w:r>
    </w:p>
    <w:sectPr w:rsidR="00D819F4" w:rsidRPr="00D819F4" w:rsidSect="00752DA8">
      <w:pgSz w:w="12240" w:h="15840"/>
      <w:pgMar w:top="288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E55EE"/>
    <w:multiLevelType w:val="hybridMultilevel"/>
    <w:tmpl w:val="8842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2866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zcytTQ0MDA0NjJS0lEKTi0uzszPAykwrQUAPqMy9CwAAAA="/>
  </w:docVars>
  <w:rsids>
    <w:rsidRoot w:val="00686D51"/>
    <w:rsid w:val="00047977"/>
    <w:rsid w:val="000559BA"/>
    <w:rsid w:val="0005686D"/>
    <w:rsid w:val="00090135"/>
    <w:rsid w:val="00096608"/>
    <w:rsid w:val="000B3E9C"/>
    <w:rsid w:val="0015712E"/>
    <w:rsid w:val="00184113"/>
    <w:rsid w:val="00205E2A"/>
    <w:rsid w:val="00207C01"/>
    <w:rsid w:val="003128EB"/>
    <w:rsid w:val="003A43C1"/>
    <w:rsid w:val="00413446"/>
    <w:rsid w:val="00451793"/>
    <w:rsid w:val="00455823"/>
    <w:rsid w:val="00496C43"/>
    <w:rsid w:val="004C62CA"/>
    <w:rsid w:val="004D6F23"/>
    <w:rsid w:val="00566011"/>
    <w:rsid w:val="00567461"/>
    <w:rsid w:val="005961AA"/>
    <w:rsid w:val="005D01FE"/>
    <w:rsid w:val="005D29B8"/>
    <w:rsid w:val="005E3A3F"/>
    <w:rsid w:val="00641B08"/>
    <w:rsid w:val="006659A6"/>
    <w:rsid w:val="00686D51"/>
    <w:rsid w:val="006F446A"/>
    <w:rsid w:val="00741F3C"/>
    <w:rsid w:val="00750F3D"/>
    <w:rsid w:val="00752DA8"/>
    <w:rsid w:val="00764735"/>
    <w:rsid w:val="0079265F"/>
    <w:rsid w:val="00832374"/>
    <w:rsid w:val="00892359"/>
    <w:rsid w:val="008D16D4"/>
    <w:rsid w:val="008D7E63"/>
    <w:rsid w:val="008F433F"/>
    <w:rsid w:val="00916311"/>
    <w:rsid w:val="0092735E"/>
    <w:rsid w:val="00943BB2"/>
    <w:rsid w:val="009A7079"/>
    <w:rsid w:val="00A0080A"/>
    <w:rsid w:val="00B14C44"/>
    <w:rsid w:val="00B317AC"/>
    <w:rsid w:val="00B43C3C"/>
    <w:rsid w:val="00BE1410"/>
    <w:rsid w:val="00C33BA3"/>
    <w:rsid w:val="00C65D60"/>
    <w:rsid w:val="00C667B3"/>
    <w:rsid w:val="00CC5E6C"/>
    <w:rsid w:val="00CF3E4C"/>
    <w:rsid w:val="00CF68DF"/>
    <w:rsid w:val="00D27554"/>
    <w:rsid w:val="00D62CFF"/>
    <w:rsid w:val="00D724E4"/>
    <w:rsid w:val="00D7308B"/>
    <w:rsid w:val="00D819F4"/>
    <w:rsid w:val="00E647AB"/>
    <w:rsid w:val="00FA6B8B"/>
    <w:rsid w:val="00FE7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D91AA"/>
  <w15:chartTrackingRefBased/>
  <w15:docId w15:val="{3F910CD3-3F0B-48ED-959C-C1900ADD1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660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6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659A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07C01"/>
  </w:style>
  <w:style w:type="character" w:styleId="Hyperlink">
    <w:name w:val="Hyperlink"/>
    <w:basedOn w:val="DefaultParagraphFont"/>
    <w:uiPriority w:val="99"/>
    <w:semiHidden/>
    <w:unhideWhenUsed/>
    <w:rsid w:val="00207C0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Webster</dc:creator>
  <cp:keywords/>
  <dc:description/>
  <cp:lastModifiedBy>qcrebels@cox.net</cp:lastModifiedBy>
  <cp:revision>2</cp:revision>
  <cp:lastPrinted>2023-04-19T15:32:00Z</cp:lastPrinted>
  <dcterms:created xsi:type="dcterms:W3CDTF">2023-04-19T15:35:00Z</dcterms:created>
  <dcterms:modified xsi:type="dcterms:W3CDTF">2023-04-19T15:35:00Z</dcterms:modified>
</cp:coreProperties>
</file>